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Netherlands</w:t>
      </w:r>
      <w:r>
        <w:t xml:space="preserve"> </w:t>
      </w:r>
      <w:r>
        <w:t xml:space="preserve">Amsterdam</w:t>
      </w:r>
    </w:p>
    <w:bookmarkStart w:id="24" w:name="Xecf6c964d894bfdd39cdf1b3e1a4131e6769166"/>
    <w:p>
      <w:pPr>
        <w:pStyle w:val="Heading1"/>
      </w:pPr>
      <w:r>
        <w:t xml:space="preserve">Cover Letter for Musician Position in the Netherlands Amsterdam</w:t>
      </w:r>
    </w:p>
    <w:p>
      <w:pPr>
        <w:pStyle w:val="FirstParagraph"/>
      </w:pPr>
      <w:r>
        <w:t xml:space="preserve">Dear [Hiring Manager's Name],</w:t>
      </w:r>
    </w:p>
    <w:p>
      <w:pPr>
        <w:pStyle w:val="BodyText"/>
      </w:pPr>
      <w:r>
        <w:t xml:space="preserve">As a dedicated and passionate musician with over [X years] of experience in the music industry, I am excited to apply for the opportunity to contribute my artistic vision, technical expertise, and creative energy to your organization in the vibrant cultural hub of Netherlands Amsterdam. The Netherlands is renowned for its dynamic music scene, and Amsterdam specifically stands as a beacon for innovation, diversity, and artistic collaboration. This unique environment aligns perfectly with my professional goals as a musician, and I am eager to bring my skills to a city that celebrates music as both an art form and a unifying force.</w:t>
      </w:r>
    </w:p>
    <w:bookmarkStart w:id="20" w:name="why-netherlands-amsterdam"/>
    <w:p>
      <w:pPr>
        <w:pStyle w:val="Heading2"/>
      </w:pPr>
      <w:r>
        <w:t xml:space="preserve">Why Netherlands Amsterdam?</w:t>
      </w:r>
    </w:p>
    <w:p>
      <w:pPr>
        <w:pStyle w:val="FirstParagraph"/>
      </w:pPr>
      <w:r>
        <w:t xml:space="preserve">Amsterdam’s rich musical heritage and contemporary creativity make it an ideal location for a musician like myself. From the iconic venues such as Paradiso, Melkweg, and TivoliVredenburg to its thriving underground music scene, the city offers endless opportunities for artistic growth and community engagement. The Netherlands is also home to a multicultural society that fosters cross-cultural collaborations, which resonates deeply with my belief that music transcends boundaries. As a musician who values both tradition and innovation, I am inspired by Amsterdam’s ability to blend genres—from classical and jazz to electronic and experimental music—into a cohesive yet ever-evolving soundscape.</w:t>
      </w:r>
    </w:p>
    <w:p>
      <w:pPr>
        <w:pStyle w:val="BodyText"/>
      </w:pPr>
      <w:r>
        <w:t xml:space="preserve">Furthermore, the Netherlands’ commitment to supporting the arts through initiatives like the Dutch Music Fund and its emphasis on sustainability in cultural projects align with my own values. I am particularly drawn to organizations that prioritize artistic excellence while fostering inclusivity and accessibility. In Amsterdam, music is not just entertainment; it is a catalyst for social change, a medium for storytelling, and a bridge between communities. This philosophy mirrors my own approach to music, where I strive to create work that is both impactful and meaningful.</w:t>
      </w:r>
    </w:p>
    <w:bookmarkEnd w:id="20"/>
    <w:bookmarkStart w:id="21" w:name="my-background-as-a-musician"/>
    <w:p>
      <w:pPr>
        <w:pStyle w:val="Heading2"/>
      </w:pPr>
      <w:r>
        <w:t xml:space="preserve">My Background as a Musician</w:t>
      </w:r>
    </w:p>
    <w:p>
      <w:pPr>
        <w:pStyle w:val="FirstParagraph"/>
      </w:pPr>
      <w:r>
        <w:t xml:space="preserve">Throughout my career, I have dedicated myself to honing my craft across multiple disciplines, including [list specific instruments or roles, e.g., "violin performance," "sound engineering," "composing for film and theater"]. My journey began in [your hometown/city], where I developed a deep appreciation for [specific genre or style of music]. This foundation was further strengthened through formal training at [school/program name], where I earned a degree in [related field].</w:t>
      </w:r>
    </w:p>
    <w:p>
      <w:pPr>
        <w:pStyle w:val="BodyText"/>
      </w:pPr>
      <w:r>
        <w:t xml:space="preserve">As a performer, I have shared the stage with renowned artists and ensembles, including [mention notable collaborations or performances]. These experiences have not only refined my technical abilities but also taught me the importance of adaptability, resilience, and collaboration. Whether performing in intimate settings or large-scale events, I approach each opportunity with authenticity and a commitment to delivering a memorable experience for the audience.</w:t>
      </w:r>
    </w:p>
    <w:p>
      <w:pPr>
        <w:pStyle w:val="BodyText"/>
      </w:pPr>
      <w:r>
        <w:t xml:space="preserve">In addition to my performance work, I have actively contributed to the music industry through [list roles such as "studio production," "music education," "festival organization"]. For instance, I recently [describe a relevant project or achievement, e.g., "collaborated with a local nonprofit to create an educational program that introduces underprivileged youth to orchestral instruments"]. This work has reinforced my belief in the power of music to inspire and empower individuals from all walks of life.</w:t>
      </w:r>
    </w:p>
    <w:bookmarkEnd w:id="21"/>
    <w:bookmarkStart w:id="22" w:name="Xc208fbf545cb28785df78ac2a66f16089fe6651"/>
    <w:p>
      <w:pPr>
        <w:pStyle w:val="Heading2"/>
      </w:pPr>
      <w:r>
        <w:t xml:space="preserve">Why I Am the Right Fit for Your Organization</w:t>
      </w:r>
    </w:p>
    <w:p>
      <w:pPr>
        <w:pStyle w:val="FirstParagraph"/>
      </w:pPr>
      <w:r>
        <w:t xml:space="preserve">Your organization’s mission to [mention specific mission or values from the job posting, e.g., "promote contemporary classical music in public spaces"] resonates strongly with my own aspirations as a musician. I am particularly impressed by [specific project, initiative, or aspect of the organization], and I am confident that my skills and experiences align with your goals. For example, my background in [specific skill or experience] would enable me to contribute effectively to [specific role or task].</w:t>
      </w:r>
    </w:p>
    <w:p>
      <w:pPr>
        <w:pStyle w:val="BodyText"/>
      </w:pPr>
      <w:r>
        <w:t xml:space="preserve">What sets me apart as a musician is my ability to blend creativity with technical precision while maintaining a deep connection to the emotional core of music. I am also highly adaptable, whether working within a traditional ensemble setting or exploring experimental genres. In Amsterdam, where the music scene thrives on innovation, I see endless possibilities for growth and collaboration. My proactive approach to learning and my willingness to embrace new challenges make me an asset to any team.</w:t>
      </w:r>
    </w:p>
    <w:p>
      <w:pPr>
        <w:pStyle w:val="BodyText"/>
      </w:pPr>
      <w:r>
        <w:t xml:space="preserve">Moreover, my fluency in [languages, if applicable] and my understanding of [cultural or regional contexts] would allow me to engage effectively with diverse audiences and stakeholders in the Netherlands. I am particularly eager to contribute to Amsterdam’s vibrant community by participating in local events, mentoring emerging artists, and contributing to initiatives that promote cultural exchange through music.</w:t>
      </w:r>
    </w:p>
    <w:bookmarkEnd w:id="22"/>
    <w:bookmarkStart w:id="23" w:name="looking-ahead"/>
    <w:p>
      <w:pPr>
        <w:pStyle w:val="Heading2"/>
      </w:pPr>
      <w:r>
        <w:t xml:space="preserve">Looking Ahead</w:t>
      </w:r>
    </w:p>
    <w:p>
      <w:pPr>
        <w:pStyle w:val="FirstParagraph"/>
      </w:pPr>
      <w:r>
        <w:t xml:space="preserve">Joining your organization would be a transformative opportunity for me to grow as a musician while making a meaningful impact in the Netherlands Amsterdam. I am particularly interested in [specific aspect of the role, e.g., "collaborating on interdisciplinary projects that merge music with visual arts or technology"]. I believe that my passion for music, combined with my professional experience and cultural sensitivity, would enable me to thrive in this dynamic environment.</w:t>
      </w:r>
    </w:p>
    <w:p>
      <w:pPr>
        <w:pStyle w:val="BodyText"/>
      </w:pPr>
      <w:r>
        <w:t xml:space="preserve">I would be honored to discuss how my skills and vision align with your organization’s objectives. Please feel free to contact me at [your phone number] or [your email address] at your earliest convenience. Thank you for considering my application, and I look forward to the possibility of contributing to the rich musical legacy of Netherlands Amsterdam.</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Netherlands Amsterdam</dc:title>
  <dc:creator/>
  <dc:language>en</dc:language>
  <cp:keywords/>
  <dcterms:created xsi:type="dcterms:W3CDTF">2026-07-23T16:27:52Z</dcterms:created>
  <dcterms:modified xsi:type="dcterms:W3CDTF">2026-07-23T16:27:52Z</dcterms:modified>
</cp:coreProperties>
</file>

<file path=docProps/custom.xml><?xml version="1.0" encoding="utf-8"?>
<Properties xmlns="http://schemas.openxmlformats.org/officeDocument/2006/custom-properties" xmlns:vt="http://schemas.openxmlformats.org/officeDocument/2006/docPropsVTypes"/>
</file>